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11: Unnumbered theorems work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October 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cp:keywords/>
  <dcterms:created xsi:type="dcterms:W3CDTF">2025-10-01T16:43:20Z</dcterms:created>
  <dcterms:modified xsi:type="dcterms:W3CDTF">2025-10-01T16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